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C9B71" w14:textId="5A2D458F" w:rsidR="00E05CE4" w:rsidRDefault="00E05CE4" w:rsidP="00E05CE4">
      <w:pPr>
        <w:pStyle w:val="Title"/>
      </w:pPr>
      <w:r>
        <w:t>AWS – Online Tutorials</w:t>
      </w:r>
    </w:p>
    <w:p w14:paraId="5493EE61" w14:textId="77777777" w:rsidR="00E05CE4" w:rsidRDefault="00E05CE4" w:rsidP="00E05CE4">
      <w:pPr>
        <w:pStyle w:val="Heading1"/>
      </w:pPr>
      <w:r>
        <w:t>Prerequisites</w:t>
      </w:r>
    </w:p>
    <w:p w14:paraId="4A2CED84" w14:textId="77777777" w:rsidR="00E05CE4" w:rsidRDefault="00E05CE4" w:rsidP="00E05CE4">
      <w:pPr>
        <w:pStyle w:val="Heading2"/>
        <w:numPr>
          <w:ilvl w:val="0"/>
          <w:numId w:val="6"/>
        </w:numPr>
        <w:tabs>
          <w:tab w:val="num" w:pos="360"/>
        </w:tabs>
        <w:ind w:left="0" w:firstLine="0"/>
      </w:pPr>
      <w:r>
        <w:t>Python</w:t>
      </w:r>
    </w:p>
    <w:p w14:paraId="38A0AAAF" w14:textId="317CC546" w:rsidR="00E05CE4" w:rsidRPr="000430BD" w:rsidRDefault="00E05CE4" w:rsidP="00E05CE4">
      <w:pPr>
        <w:pStyle w:val="Heading3"/>
        <w:ind w:left="720"/>
      </w:pPr>
      <w:r>
        <w:t xml:space="preserve">Everything About Python – Beginner </w:t>
      </w:r>
      <w:r w:rsidR="00617D5C">
        <w:t>to</w:t>
      </w:r>
      <w:r>
        <w:t xml:space="preserve"> Advanced</w:t>
      </w:r>
    </w:p>
    <w:p w14:paraId="06C0CB3A" w14:textId="415AA46C" w:rsidR="00E05CE4" w:rsidRDefault="00E05CE4" w:rsidP="00E05CE4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5" w:history="1">
        <w:r w:rsidRPr="00A26F05">
          <w:rPr>
            <w:rStyle w:val="Hyperlink"/>
          </w:rPr>
          <w:t>https://medium.com/fintechexplained/everything-about-python-from-beginner-to-advance-level-227d52ef32d2</w:t>
        </w:r>
      </w:hyperlink>
    </w:p>
    <w:p w14:paraId="2D4126C5" w14:textId="77777777" w:rsidR="00E05CE4" w:rsidRDefault="00E05CE4" w:rsidP="00E05CE4">
      <w:pPr>
        <w:pStyle w:val="Heading2"/>
        <w:numPr>
          <w:ilvl w:val="0"/>
          <w:numId w:val="6"/>
        </w:numPr>
        <w:tabs>
          <w:tab w:val="num" w:pos="360"/>
        </w:tabs>
        <w:ind w:left="0" w:firstLine="0"/>
      </w:pPr>
      <w:r>
        <w:t>SQL</w:t>
      </w:r>
    </w:p>
    <w:p w14:paraId="37791DF9" w14:textId="77777777" w:rsidR="00E05CE4" w:rsidRPr="000430BD" w:rsidRDefault="00E05CE4" w:rsidP="00E05CE4">
      <w:pPr>
        <w:pStyle w:val="Heading3"/>
        <w:ind w:left="720"/>
      </w:pPr>
      <w:r>
        <w:t>SQL Tutorial – Full Database Course for Beginners</w:t>
      </w:r>
    </w:p>
    <w:p w14:paraId="3C7F9B18" w14:textId="5567F95A" w:rsidR="00E05CE4" w:rsidRDefault="00E05CE4" w:rsidP="00E05CE4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6" w:history="1">
        <w:r w:rsidRPr="00A26F05">
          <w:rPr>
            <w:rStyle w:val="Hyperlink"/>
          </w:rPr>
          <w:t>https://www.youtube.com/watch?v=HXV3zeQKqGY&amp;t=14915s</w:t>
        </w:r>
      </w:hyperlink>
    </w:p>
    <w:p w14:paraId="066DC60F" w14:textId="188312AF" w:rsidR="00E05CE4" w:rsidRDefault="00E05CE4" w:rsidP="00E05CE4">
      <w:pPr>
        <w:ind w:left="720"/>
      </w:pPr>
      <w:r w:rsidRPr="00212172">
        <w:rPr>
          <w:b/>
          <w:bCs/>
        </w:rPr>
        <w:t>Total Length:</w:t>
      </w:r>
      <w:r>
        <w:t xml:space="preserve"> 4h 20m</w:t>
      </w:r>
    </w:p>
    <w:p w14:paraId="3470D2E8" w14:textId="4428B509" w:rsidR="00E05CE4" w:rsidRDefault="00E05CE4" w:rsidP="00E05CE4">
      <w:pPr>
        <w:pStyle w:val="Heading2"/>
        <w:numPr>
          <w:ilvl w:val="0"/>
          <w:numId w:val="6"/>
        </w:numPr>
        <w:tabs>
          <w:tab w:val="num" w:pos="360"/>
        </w:tabs>
        <w:ind w:left="0" w:firstLine="0"/>
      </w:pPr>
      <w:r>
        <w:t>Linux Operating System</w:t>
      </w:r>
    </w:p>
    <w:p w14:paraId="6757E99E" w14:textId="08D6DF7E" w:rsidR="00E05CE4" w:rsidRPr="000430BD" w:rsidRDefault="00422345" w:rsidP="00E05CE4">
      <w:pPr>
        <w:pStyle w:val="Heading3"/>
        <w:ind w:left="720"/>
      </w:pPr>
      <w:r>
        <w:t>Linux Tutorial</w:t>
      </w:r>
      <w:r w:rsidR="00E05CE4">
        <w:t xml:space="preserve"> for Beginners</w:t>
      </w:r>
    </w:p>
    <w:p w14:paraId="32AA3C59" w14:textId="54F4E556" w:rsidR="00E05CE4" w:rsidRDefault="00E05CE4" w:rsidP="00E05CE4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7" w:history="1">
        <w:r w:rsidR="00422345" w:rsidRPr="00A26F05">
          <w:rPr>
            <w:rStyle w:val="Hyperlink"/>
          </w:rPr>
          <w:t>https://www.youtube.com/watch?v=v_1zB2WNN14&amp;pp=ygUFbGludXg%3D</w:t>
        </w:r>
      </w:hyperlink>
    </w:p>
    <w:p w14:paraId="47D9F607" w14:textId="5B16D9C0" w:rsidR="00E05CE4" w:rsidRPr="00B66F2F" w:rsidRDefault="00E05CE4" w:rsidP="00E05CE4">
      <w:pPr>
        <w:ind w:left="720"/>
      </w:pPr>
      <w:r w:rsidRPr="00212172">
        <w:rPr>
          <w:b/>
          <w:bCs/>
        </w:rPr>
        <w:t>Total Length:</w:t>
      </w:r>
      <w:r>
        <w:t xml:space="preserve"> </w:t>
      </w:r>
      <w:r w:rsidR="00422345">
        <w:t>2h 34m</w:t>
      </w:r>
    </w:p>
    <w:p w14:paraId="3C53D4DD" w14:textId="77777777" w:rsidR="00E05CE4" w:rsidRDefault="00E05CE4" w:rsidP="00E05CE4">
      <w:pPr>
        <w:pStyle w:val="Heading1"/>
      </w:pPr>
      <w:r>
        <w:t>YouTube Playlists</w:t>
      </w:r>
    </w:p>
    <w:p w14:paraId="7719EA97" w14:textId="0B29E657" w:rsidR="00E05CE4" w:rsidRDefault="00813FB3" w:rsidP="00E05CE4">
      <w:pPr>
        <w:pStyle w:val="Heading2"/>
        <w:numPr>
          <w:ilvl w:val="0"/>
          <w:numId w:val="1"/>
        </w:numPr>
      </w:pPr>
      <w:r>
        <w:t xml:space="preserve">AWS Tutorial </w:t>
      </w:r>
      <w:r w:rsidR="008D4F58">
        <w:t>for</w:t>
      </w:r>
      <w:r>
        <w:t xml:space="preserve"> Beginners</w:t>
      </w:r>
    </w:p>
    <w:p w14:paraId="3849878F" w14:textId="4BBE9E0E" w:rsidR="00E05CE4" w:rsidRDefault="00E05CE4" w:rsidP="00E05CE4">
      <w:pPr>
        <w:ind w:left="720"/>
      </w:pPr>
      <w:r w:rsidRPr="00154335">
        <w:rPr>
          <w:b/>
          <w:bCs/>
        </w:rPr>
        <w:t>Channel:</w:t>
      </w:r>
      <w:r>
        <w:t xml:space="preserve"> </w:t>
      </w:r>
      <w:proofErr w:type="spellStart"/>
      <w:r w:rsidR="00813FB3">
        <w:t>edureka</w:t>
      </w:r>
      <w:proofErr w:type="spellEnd"/>
    </w:p>
    <w:p w14:paraId="77E25795" w14:textId="348601A9" w:rsidR="00E05CE4" w:rsidRDefault="00813FB3" w:rsidP="00E05CE4">
      <w:pPr>
        <w:ind w:left="720"/>
      </w:pPr>
      <w:r>
        <w:rPr>
          <w:b/>
          <w:bCs/>
        </w:rPr>
        <w:t>Link</w:t>
      </w:r>
      <w:r w:rsidR="00E05CE4" w:rsidRPr="00A96663">
        <w:rPr>
          <w:b/>
          <w:bCs/>
        </w:rPr>
        <w:t>:</w:t>
      </w:r>
      <w:r>
        <w:rPr>
          <w:b/>
          <w:bCs/>
        </w:rPr>
        <w:t xml:space="preserve"> </w:t>
      </w:r>
      <w:hyperlink r:id="rId8" w:history="1">
        <w:r w:rsidRPr="00813FB3">
          <w:rPr>
            <w:rStyle w:val="Hyperlink"/>
          </w:rPr>
          <w:t>https://www.youtube.com/watch?v=k1RI5locZE4&amp;t=43s</w:t>
        </w:r>
      </w:hyperlink>
    </w:p>
    <w:p w14:paraId="0E87669C" w14:textId="385DF26B" w:rsidR="00813FB3" w:rsidRDefault="00813FB3" w:rsidP="00813FB3">
      <w:pPr>
        <w:pStyle w:val="Heading2"/>
        <w:numPr>
          <w:ilvl w:val="0"/>
          <w:numId w:val="1"/>
        </w:numPr>
      </w:pPr>
      <w:r>
        <w:t xml:space="preserve">AWS Tutorial Videos </w:t>
      </w:r>
      <w:r w:rsidR="00840FE2">
        <w:t>for</w:t>
      </w:r>
      <w:r>
        <w:t xml:space="preserve"> Beginners</w:t>
      </w:r>
    </w:p>
    <w:p w14:paraId="7B7820CC" w14:textId="405936E2" w:rsidR="00813FB3" w:rsidRDefault="00813FB3" w:rsidP="00813FB3">
      <w:pPr>
        <w:ind w:left="720"/>
      </w:pPr>
      <w:r w:rsidRPr="00154335">
        <w:rPr>
          <w:b/>
          <w:bCs/>
        </w:rPr>
        <w:t>Channel:</w:t>
      </w:r>
      <w:r>
        <w:t xml:space="preserve"> </w:t>
      </w:r>
      <w:proofErr w:type="spellStart"/>
      <w:r>
        <w:t>Simplilearn</w:t>
      </w:r>
      <w:proofErr w:type="spellEnd"/>
    </w:p>
    <w:p w14:paraId="13FA9088" w14:textId="25AD75D2" w:rsidR="00813FB3" w:rsidRDefault="00813FB3" w:rsidP="00E05CE4">
      <w:pPr>
        <w:ind w:left="720"/>
      </w:pPr>
      <w:r>
        <w:rPr>
          <w:b/>
          <w:bCs/>
        </w:rPr>
        <w:t>Link</w:t>
      </w:r>
      <w:r w:rsidRPr="00A96663">
        <w:rPr>
          <w:b/>
          <w:bCs/>
        </w:rPr>
        <w:t>:</w:t>
      </w:r>
      <w:r>
        <w:rPr>
          <w:b/>
          <w:bCs/>
        </w:rPr>
        <w:t xml:space="preserve"> </w:t>
      </w:r>
      <w:hyperlink r:id="rId9" w:history="1">
        <w:r w:rsidRPr="00A26F05">
          <w:rPr>
            <w:rStyle w:val="Hyperlink"/>
          </w:rPr>
          <w:t>https://www.youtube.com/watch?v=3XFODda6YXo&amp;list=PLEiEAq2VkUULlNtIFhEQHo8gacvme35rz</w:t>
        </w:r>
      </w:hyperlink>
    </w:p>
    <w:p w14:paraId="1C7914D7" w14:textId="77777777" w:rsidR="00813FB3" w:rsidRDefault="00813FB3" w:rsidP="00E05CE4">
      <w:pPr>
        <w:ind w:left="720"/>
      </w:pPr>
    </w:p>
    <w:p w14:paraId="772624F6" w14:textId="77777777" w:rsidR="00E05CE4" w:rsidRDefault="00E05CE4" w:rsidP="00E05CE4">
      <w:pPr>
        <w:pStyle w:val="ListParagraph"/>
        <w:ind w:left="1440"/>
      </w:pPr>
    </w:p>
    <w:p w14:paraId="0D64E8CE" w14:textId="77777777" w:rsidR="00E05CE4" w:rsidRDefault="00E05CE4" w:rsidP="00E05CE4">
      <w:pPr>
        <w:pStyle w:val="Heading1"/>
      </w:pPr>
      <w:r>
        <w:lastRenderedPageBreak/>
        <w:t>Udemy Courses</w:t>
      </w:r>
    </w:p>
    <w:p w14:paraId="1FFEEE90" w14:textId="7A5F5D27" w:rsidR="00787932" w:rsidRDefault="00787932" w:rsidP="00787932">
      <w:pPr>
        <w:pStyle w:val="Heading3"/>
      </w:pPr>
      <w:r>
        <w:t xml:space="preserve">    </w:t>
      </w:r>
      <w:r w:rsidR="008A5227">
        <w:t xml:space="preserve"> </w:t>
      </w:r>
      <w:r>
        <w:t>Credentials</w:t>
      </w:r>
      <w:r>
        <w:tab/>
      </w:r>
    </w:p>
    <w:p w14:paraId="1212D8EA" w14:textId="77777777" w:rsidR="00787932" w:rsidRDefault="00787932" w:rsidP="00787932">
      <w:pPr>
        <w:pStyle w:val="ListParagraph"/>
        <w:numPr>
          <w:ilvl w:val="0"/>
          <w:numId w:val="5"/>
        </w:numPr>
      </w:pPr>
      <w:r w:rsidRPr="005B0C22">
        <w:rPr>
          <w:b/>
          <w:bCs/>
        </w:rPr>
        <w:t>Email Address:</w:t>
      </w:r>
      <w:r>
        <w:t xml:space="preserve"> </w:t>
      </w:r>
      <w:r w:rsidRPr="003324A0">
        <w:rPr>
          <w:i/>
          <w:iCs/>
        </w:rPr>
        <w:t>akash.</w:t>
      </w:r>
      <w:r>
        <w:rPr>
          <w:i/>
          <w:iCs/>
        </w:rPr>
        <w:t>das@</w:t>
      </w:r>
      <w:r w:rsidRPr="003324A0">
        <w:rPr>
          <w:i/>
          <w:iCs/>
        </w:rPr>
        <w:t>futurense.com</w:t>
      </w:r>
    </w:p>
    <w:p w14:paraId="4772F3C7" w14:textId="10804118" w:rsidR="00787932" w:rsidRPr="00787932" w:rsidRDefault="00787932" w:rsidP="00787932">
      <w:pPr>
        <w:pStyle w:val="ListParagraph"/>
        <w:numPr>
          <w:ilvl w:val="0"/>
          <w:numId w:val="5"/>
        </w:numPr>
      </w:pPr>
      <w:r w:rsidRPr="005B0C22">
        <w:rPr>
          <w:b/>
          <w:bCs/>
        </w:rPr>
        <w:t>Password:</w:t>
      </w:r>
      <w:r>
        <w:t xml:space="preserve"> </w:t>
      </w:r>
      <w:r w:rsidRPr="003324A0">
        <w:rPr>
          <w:i/>
          <w:iCs/>
        </w:rPr>
        <w:t>Welcome@123</w:t>
      </w:r>
    </w:p>
    <w:p w14:paraId="574B36DE" w14:textId="77777777" w:rsidR="00E05CE4" w:rsidRDefault="00E05CE4" w:rsidP="00E05CE4">
      <w:pPr>
        <w:pStyle w:val="Heading2"/>
        <w:ind w:left="360"/>
      </w:pPr>
      <w:r>
        <w:t>Courses</w:t>
      </w:r>
    </w:p>
    <w:p w14:paraId="7B84BFA2" w14:textId="6D6D9F11" w:rsidR="00E05CE4" w:rsidRDefault="003B3D35" w:rsidP="00E05CE4">
      <w:pPr>
        <w:pStyle w:val="Heading3"/>
        <w:numPr>
          <w:ilvl w:val="0"/>
          <w:numId w:val="2"/>
        </w:numPr>
      </w:pPr>
      <w:r>
        <w:t>AWS Certified Data analytics Specialty 2023- Hands On!</w:t>
      </w:r>
    </w:p>
    <w:p w14:paraId="2EB893A7" w14:textId="26C15277" w:rsidR="00E05CE4" w:rsidRDefault="00E05CE4" w:rsidP="00E05CE4">
      <w:pPr>
        <w:ind w:left="1080"/>
      </w:pPr>
      <w:r w:rsidRPr="2DC17A90">
        <w:rPr>
          <w:b/>
          <w:bCs/>
        </w:rPr>
        <w:t>Link:</w:t>
      </w:r>
      <w:r>
        <w:t xml:space="preserve"> </w:t>
      </w:r>
      <w:hyperlink r:id="rId10">
        <w:r w:rsidR="576A4136" w:rsidRPr="2DC17A90">
          <w:rPr>
            <w:rStyle w:val="Hyperlink"/>
          </w:rPr>
          <w:t>https://www.udemy.com/course/aws-data-analytics/?kw=aws+certified+da&amp;src=sac</w:t>
        </w:r>
      </w:hyperlink>
    </w:p>
    <w:p w14:paraId="7A05336C" w14:textId="5EB5D2BD" w:rsidR="00E05CE4" w:rsidRDefault="00E05CE4" w:rsidP="00E05CE4">
      <w:pPr>
        <w:ind w:left="1080"/>
      </w:pPr>
      <w:bookmarkStart w:id="0" w:name="_Hlk123597996"/>
      <w:r w:rsidRPr="00212172">
        <w:rPr>
          <w:b/>
          <w:bCs/>
        </w:rPr>
        <w:t>Total Length:</w:t>
      </w:r>
      <w:r>
        <w:t xml:space="preserve"> </w:t>
      </w:r>
      <w:bookmarkEnd w:id="0"/>
      <w:r w:rsidR="003B3D35">
        <w:t>16h 41m</w:t>
      </w:r>
    </w:p>
    <w:p w14:paraId="3492BA8F" w14:textId="4092A135" w:rsidR="00E05CE4" w:rsidRDefault="003B3D35" w:rsidP="00E05CE4">
      <w:pPr>
        <w:pStyle w:val="Heading3"/>
        <w:numPr>
          <w:ilvl w:val="0"/>
          <w:numId w:val="2"/>
        </w:numPr>
      </w:pPr>
      <w:r>
        <w:t>Data Engineering using AWS Data Analytics</w:t>
      </w:r>
    </w:p>
    <w:p w14:paraId="5D56B66C" w14:textId="0B499C91" w:rsidR="003B3D35" w:rsidRDefault="00E05CE4" w:rsidP="00E05CE4">
      <w:pPr>
        <w:pStyle w:val="ListParagraph"/>
        <w:ind w:left="1080"/>
      </w:pPr>
      <w:r w:rsidRPr="2DC17A90">
        <w:rPr>
          <w:b/>
          <w:bCs/>
        </w:rPr>
        <w:t>Link:</w:t>
      </w:r>
      <w:r>
        <w:t xml:space="preserve"> </w:t>
      </w:r>
      <w:hyperlink r:id="rId11">
        <w:r w:rsidR="3E6D0FEA" w:rsidRPr="2DC17A90">
          <w:rPr>
            <w:rStyle w:val="Hyperlink"/>
          </w:rPr>
          <w:t>https://www.udemy.com/course/data-engineering-using-aws-analytics-services/?kw=data+engineering+using+AWS+D&amp;src=sac</w:t>
        </w:r>
      </w:hyperlink>
    </w:p>
    <w:p w14:paraId="6C6CFA89" w14:textId="0704CE62" w:rsidR="00E05CE4" w:rsidRDefault="00E05CE4" w:rsidP="00E05CE4">
      <w:pPr>
        <w:pStyle w:val="ListParagraph"/>
        <w:ind w:left="1080"/>
      </w:pPr>
      <w:r w:rsidRPr="0033014B">
        <w:rPr>
          <w:b/>
          <w:bCs/>
        </w:rPr>
        <w:t>Total Length:</w:t>
      </w:r>
      <w:r>
        <w:t xml:space="preserve"> </w:t>
      </w:r>
      <w:r w:rsidR="003B3D35">
        <w:t>26h 15m</w:t>
      </w:r>
    </w:p>
    <w:p w14:paraId="2BD45ADF" w14:textId="77777777" w:rsidR="00E05CE4" w:rsidRDefault="00E05CE4" w:rsidP="00E05CE4">
      <w:pPr>
        <w:pStyle w:val="Heading1"/>
      </w:pPr>
      <w:r>
        <w:t>Other Notable Courses and Resources</w:t>
      </w:r>
    </w:p>
    <w:p w14:paraId="0CAEF5A8" w14:textId="3F9803A0" w:rsidR="00E05CE4" w:rsidRPr="00EB4D80" w:rsidRDefault="00C02F96" w:rsidP="00E05CE4">
      <w:pPr>
        <w:pStyle w:val="Heading2"/>
        <w:numPr>
          <w:ilvl w:val="0"/>
          <w:numId w:val="4"/>
        </w:numPr>
      </w:pPr>
      <w:r>
        <w:t>AWS Certified Solutions Architect- Associate</w:t>
      </w:r>
    </w:p>
    <w:p w14:paraId="2EB016C6" w14:textId="17A3E4D5" w:rsidR="00E05CE4" w:rsidRDefault="00E05CE4" w:rsidP="00E05CE4">
      <w:pPr>
        <w:ind w:left="720"/>
        <w:rPr>
          <w:rStyle w:val="Hyperlink"/>
        </w:rPr>
      </w:pPr>
      <w:r w:rsidRPr="1BC99856">
        <w:rPr>
          <w:b/>
          <w:bCs/>
        </w:rPr>
        <w:t>Link:</w:t>
      </w:r>
      <w:r>
        <w:t xml:space="preserve"> </w:t>
      </w:r>
      <w:hyperlink r:id="rId12">
        <w:r w:rsidR="00C02F96" w:rsidRPr="1BC99856">
          <w:rPr>
            <w:rStyle w:val="Hyperlink"/>
          </w:rPr>
          <w:t>https://www.pluralsight.com/courses/aws-certified-solutions-architect-associate</w:t>
        </w:r>
      </w:hyperlink>
    </w:p>
    <w:p w14:paraId="42F0E8A6" w14:textId="77777777" w:rsidR="00006F74" w:rsidRDefault="00006F74" w:rsidP="00006F74">
      <w:pPr>
        <w:pStyle w:val="Heading3"/>
        <w:ind w:firstLine="720"/>
      </w:pPr>
      <w:r>
        <w:t>Credentials</w:t>
      </w:r>
    </w:p>
    <w:p w14:paraId="2F1A0F2F" w14:textId="77777777" w:rsidR="00006F74" w:rsidRDefault="00006F74" w:rsidP="00006F74">
      <w:pPr>
        <w:pStyle w:val="ListParagraph"/>
        <w:numPr>
          <w:ilvl w:val="0"/>
          <w:numId w:val="5"/>
        </w:numPr>
        <w:ind w:left="1440"/>
      </w:pPr>
      <w:r w:rsidRPr="2E0D3B33">
        <w:rPr>
          <w:b/>
          <w:bCs/>
        </w:rPr>
        <w:t>Email Address:</w:t>
      </w:r>
      <w:r>
        <w:t xml:space="preserve"> </w:t>
      </w:r>
      <w:r w:rsidRPr="2E0D3B33">
        <w:rPr>
          <w:i/>
          <w:iCs/>
        </w:rPr>
        <w:t>akash.das@futurense.com</w:t>
      </w:r>
    </w:p>
    <w:p w14:paraId="0E57374B" w14:textId="0814C6EF" w:rsidR="00006F74" w:rsidRDefault="00006F74" w:rsidP="00006F74">
      <w:pPr>
        <w:pStyle w:val="ListParagraph"/>
        <w:numPr>
          <w:ilvl w:val="0"/>
          <w:numId w:val="5"/>
        </w:numPr>
        <w:ind w:left="1440"/>
      </w:pPr>
      <w:r w:rsidRPr="2E0D3B33">
        <w:rPr>
          <w:b/>
          <w:bCs/>
        </w:rPr>
        <w:t>Password:</w:t>
      </w:r>
      <w:r>
        <w:t xml:space="preserve"> </w:t>
      </w:r>
      <w:r w:rsidRPr="2E0D3B33">
        <w:rPr>
          <w:i/>
          <w:iCs/>
        </w:rPr>
        <w:t>Welcome@123</w:t>
      </w:r>
    </w:p>
    <w:p w14:paraId="0648B8C1" w14:textId="27A7014F" w:rsidR="008F5BE2" w:rsidRPr="00EB4D80" w:rsidRDefault="008F5BE2" w:rsidP="008F5BE2">
      <w:pPr>
        <w:pStyle w:val="Heading2"/>
        <w:numPr>
          <w:ilvl w:val="0"/>
          <w:numId w:val="4"/>
        </w:numPr>
      </w:pPr>
      <w:r>
        <w:t>Data Engineering with AWS Part 1</w:t>
      </w:r>
    </w:p>
    <w:p w14:paraId="2EE487A0" w14:textId="4142DF63" w:rsidR="008F5BE2" w:rsidRDefault="008F5BE2" w:rsidP="008F5BE2">
      <w:pPr>
        <w:ind w:left="720"/>
      </w:pPr>
      <w:r w:rsidRPr="00CC280D">
        <w:rPr>
          <w:b/>
          <w:bCs/>
        </w:rPr>
        <w:t>Link:</w:t>
      </w:r>
      <w:r>
        <w:t xml:space="preserve"> </w:t>
      </w:r>
      <w:hyperlink r:id="rId13" w:history="1">
        <w:r w:rsidRPr="00A26F05">
          <w:rPr>
            <w:rStyle w:val="Hyperlink"/>
          </w:rPr>
          <w:t>https://www.linkedin.com/learning/data-engineering-with-aws-part-1</w:t>
        </w:r>
      </w:hyperlink>
    </w:p>
    <w:p w14:paraId="236F7784" w14:textId="77777777" w:rsidR="008F5BE2" w:rsidRDefault="008F5BE2" w:rsidP="00E05CE4">
      <w:pPr>
        <w:ind w:left="720"/>
      </w:pPr>
    </w:p>
    <w:p w14:paraId="34667D53" w14:textId="77777777" w:rsidR="00E05CE4" w:rsidRDefault="00E05CE4" w:rsidP="00E05CE4">
      <w:pPr>
        <w:ind w:left="1080"/>
      </w:pPr>
    </w:p>
    <w:p w14:paraId="5AE2B95C" w14:textId="77777777" w:rsidR="00E05CE4" w:rsidRPr="003560ED" w:rsidRDefault="00E05CE4" w:rsidP="00E05CE4">
      <w:pPr>
        <w:ind w:left="720"/>
      </w:pPr>
    </w:p>
    <w:p w14:paraId="46EDE0F4" w14:textId="77777777" w:rsidR="00E05CE4" w:rsidRDefault="00E05CE4" w:rsidP="00E05CE4"/>
    <w:p w14:paraId="2E594D0E" w14:textId="77777777" w:rsidR="00C71DCA" w:rsidRDefault="00C71DCA"/>
    <w:sectPr w:rsidR="00C71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81D"/>
    <w:multiLevelType w:val="hybridMultilevel"/>
    <w:tmpl w:val="F1CE09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77736"/>
    <w:multiLevelType w:val="hybridMultilevel"/>
    <w:tmpl w:val="57D4CC1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C71708"/>
    <w:multiLevelType w:val="hybridMultilevel"/>
    <w:tmpl w:val="5F86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831870"/>
    <w:multiLevelType w:val="hybridMultilevel"/>
    <w:tmpl w:val="FD543F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817F0"/>
    <w:multiLevelType w:val="hybridMultilevel"/>
    <w:tmpl w:val="272074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804295"/>
    <w:multiLevelType w:val="hybridMultilevel"/>
    <w:tmpl w:val="4A806E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4F6826"/>
    <w:multiLevelType w:val="hybridMultilevel"/>
    <w:tmpl w:val="AECA22C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8A2707"/>
    <w:multiLevelType w:val="hybridMultilevel"/>
    <w:tmpl w:val="031E165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86120737">
    <w:abstractNumId w:val="5"/>
  </w:num>
  <w:num w:numId="2" w16cid:durableId="1804807494">
    <w:abstractNumId w:val="3"/>
  </w:num>
  <w:num w:numId="3" w16cid:durableId="20864251">
    <w:abstractNumId w:val="0"/>
  </w:num>
  <w:num w:numId="4" w16cid:durableId="1594823111">
    <w:abstractNumId w:val="6"/>
  </w:num>
  <w:num w:numId="5" w16cid:durableId="951744767">
    <w:abstractNumId w:val="4"/>
  </w:num>
  <w:num w:numId="6" w16cid:durableId="571501093">
    <w:abstractNumId w:val="2"/>
  </w:num>
  <w:num w:numId="7" w16cid:durableId="1635940318">
    <w:abstractNumId w:val="1"/>
  </w:num>
  <w:num w:numId="8" w16cid:durableId="10682671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Tc0NzOwMLa0NDVR0lEKTi0uzszPAykwrAUAp7ZMGSwAAAA="/>
  </w:docVars>
  <w:rsids>
    <w:rsidRoot w:val="00E05CE4"/>
    <w:rsid w:val="00006F74"/>
    <w:rsid w:val="003B3D35"/>
    <w:rsid w:val="003C5C5C"/>
    <w:rsid w:val="00422345"/>
    <w:rsid w:val="00617D5C"/>
    <w:rsid w:val="006E722C"/>
    <w:rsid w:val="00787932"/>
    <w:rsid w:val="00813FB3"/>
    <w:rsid w:val="00840FE2"/>
    <w:rsid w:val="008A5227"/>
    <w:rsid w:val="008D4F58"/>
    <w:rsid w:val="008F5BE2"/>
    <w:rsid w:val="00B4252A"/>
    <w:rsid w:val="00C02F96"/>
    <w:rsid w:val="00C71DCA"/>
    <w:rsid w:val="00E05CE4"/>
    <w:rsid w:val="0608B2C6"/>
    <w:rsid w:val="13A65B22"/>
    <w:rsid w:val="1BC99856"/>
    <w:rsid w:val="2DC17A90"/>
    <w:rsid w:val="2E0D3B33"/>
    <w:rsid w:val="2F7C18C1"/>
    <w:rsid w:val="3E6D0FEA"/>
    <w:rsid w:val="54E241DF"/>
    <w:rsid w:val="576A4136"/>
    <w:rsid w:val="7BCFB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4577C"/>
  <w15:chartTrackingRefBased/>
  <w15:docId w15:val="{D0DA121E-0D36-4720-B96B-42FD815B9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CE4"/>
    <w:rPr>
      <w:sz w:val="28"/>
      <w:szCs w:val="20"/>
      <w:lang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05C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5C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05C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5CE4"/>
    <w:rPr>
      <w:rFonts w:asciiTheme="majorHAnsi" w:eastAsiaTheme="majorEastAsia" w:hAnsiTheme="majorHAnsi" w:cstheme="majorBidi"/>
      <w:color w:val="2F5496" w:themeColor="accent1" w:themeShade="BF"/>
      <w:sz w:val="36"/>
      <w:szCs w:val="29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E05CE4"/>
    <w:rPr>
      <w:rFonts w:asciiTheme="majorHAnsi" w:eastAsiaTheme="majorEastAsia" w:hAnsiTheme="majorHAnsi" w:cstheme="majorBidi"/>
      <w:color w:val="2F5496" w:themeColor="accent1" w:themeShade="BF"/>
      <w:sz w:val="32"/>
      <w:szCs w:val="23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E05CE4"/>
    <w:rPr>
      <w:rFonts w:asciiTheme="majorHAnsi" w:eastAsiaTheme="majorEastAsia" w:hAnsiTheme="majorHAnsi" w:cstheme="majorBidi"/>
      <w:color w:val="1F3763" w:themeColor="accent1" w:themeShade="7F"/>
      <w:sz w:val="28"/>
      <w:szCs w:val="21"/>
      <w:lang w:bidi="hi-IN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05C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E05CE4"/>
    <w:rPr>
      <w:rFonts w:asciiTheme="majorHAnsi" w:eastAsiaTheme="majorEastAsia" w:hAnsiTheme="majorHAnsi" w:cstheme="majorBidi"/>
      <w:spacing w:val="-10"/>
      <w:kern w:val="28"/>
      <w:sz w:val="56"/>
      <w:szCs w:val="50"/>
      <w:lang w:bidi="hi-IN"/>
    </w:rPr>
  </w:style>
  <w:style w:type="character" w:styleId="Hyperlink">
    <w:name w:val="Hyperlink"/>
    <w:basedOn w:val="DefaultParagraphFont"/>
    <w:uiPriority w:val="99"/>
    <w:unhideWhenUsed/>
    <w:rsid w:val="00E05C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05CE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05C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1RI5locZE4&amp;t=43s" TargetMode="External"/><Relationship Id="rId13" Type="http://schemas.openxmlformats.org/officeDocument/2006/relationships/hyperlink" Target="https://www.linkedin.com/learning/data-engineering-with-aws-part-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v_1zB2WNN14&amp;pp=ygUFbGludXg%3D" TargetMode="External"/><Relationship Id="rId12" Type="http://schemas.openxmlformats.org/officeDocument/2006/relationships/hyperlink" Target="https://www.pluralsight.com/courses/aws-certified-solutions-architect-associ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HXV3zeQKqGY&amp;t=14915s" TargetMode="External"/><Relationship Id="rId11" Type="http://schemas.openxmlformats.org/officeDocument/2006/relationships/hyperlink" Target="https://www.udemy.com/course/data-engineering-using-aws-analytics-services/?kw=data+engineering+using+AWS+D&amp;src=sac" TargetMode="External"/><Relationship Id="rId5" Type="http://schemas.openxmlformats.org/officeDocument/2006/relationships/hyperlink" Target="https://medium.com/fintechexplained/everything-about-python-from-beginner-to-advance-level-227d52ef32d2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udemy.com/course/aws-data-analytics/?kw=aws+certified+da&amp;src=sa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3XFODda6YXo&amp;list=PLEiEAq2VkUULlNtIFhEQHo8gacvme35r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n Bathija</dc:creator>
  <cp:keywords/>
  <dc:description/>
  <cp:lastModifiedBy>Akash Das</cp:lastModifiedBy>
  <cp:revision>12</cp:revision>
  <dcterms:created xsi:type="dcterms:W3CDTF">2023-04-04T06:09:00Z</dcterms:created>
  <dcterms:modified xsi:type="dcterms:W3CDTF">2023-04-14T12:04:00Z</dcterms:modified>
</cp:coreProperties>
</file>